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30BA2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12230BA3" wp14:editId="1A0F1D66">
                <wp:simplePos x="0" y="0"/>
                <wp:positionH relativeFrom="margin">
                  <wp:posOffset>-451485</wp:posOffset>
                </wp:positionH>
                <wp:positionV relativeFrom="paragraph">
                  <wp:posOffset>1174750</wp:posOffset>
                </wp:positionV>
                <wp:extent cx="7284719" cy="7669529"/>
                <wp:effectExtent l="0" t="0" r="12065" b="27305"/>
                <wp:wrapThrough wrapText="bothSides">
                  <wp:wrapPolygon edited="0">
                    <wp:start x="0" y="0"/>
                    <wp:lineTo x="0" y="21623"/>
                    <wp:lineTo x="21579" y="21623"/>
                    <wp:lineTo x="21579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4719" cy="76695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30BB4" w14:textId="77777777" w:rsidR="00960669" w:rsidRPr="00A146B9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146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2230BB5" w14:textId="77777777" w:rsidR="00960669" w:rsidRPr="00A146B9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146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A146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A146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A146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2230BB6" w14:textId="77777777" w:rsidR="00960669" w:rsidRPr="00A146B9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2230BB7" w14:textId="77777777" w:rsidR="00960669" w:rsidRPr="00A146B9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146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26F3598" w14:textId="77777777" w:rsidR="00A146B9" w:rsidRPr="00A146B9" w:rsidRDefault="00A146B9" w:rsidP="00A146B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is Letter is regarding my interest in applying for the post of Apprentice Plumber at your company. I have comprehensive experience in assisting and performing plumbing services. My skillset and work experience align perfectly with the expertise you are seeking in your company.</w:t>
                            </w:r>
                          </w:p>
                          <w:p w14:paraId="6C66DEFF" w14:textId="09E4D409" w:rsidR="00A146B9" w:rsidRPr="00A146B9" w:rsidRDefault="00A146B9" w:rsidP="00A146B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XXX Company] is known for its practical and accurate approach in catering to the plumbing needs of its customers. [XXX Company] has been in the market for over 30 years serving customers from varied backgrounds with swift plumbing solutions.</w:t>
                            </w:r>
                          </w:p>
                          <w:p w14:paraId="45314FFA" w14:textId="73FEA7B7" w:rsidR="00A146B9" w:rsidRPr="00A146B9" w:rsidRDefault="00A146B9" w:rsidP="00A146B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a strong understanding of plumbing and mechanical codes, which I have gained as a result of my work experience. I have been working as an Apprentice Plumber in [YYY Company} for the past 6 months.</w:t>
                            </w:r>
                          </w:p>
                          <w:p w14:paraId="1F96A4BC" w14:textId="27254EC7" w:rsidR="00A146B9" w:rsidRPr="00A146B9" w:rsidRDefault="00A146B9" w:rsidP="00A146B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t my current place of work, I perform the following tasks and duties:</w:t>
                            </w:r>
                          </w:p>
                          <w:p w14:paraId="6B895850" w14:textId="7C857F64" w:rsidR="00A146B9" w:rsidRPr="00A146B9" w:rsidRDefault="00A146B9" w:rsidP="00A146B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284" w:hanging="218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sisting senior plumbers in installing the plumbing system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F0DED07" w14:textId="28750801" w:rsidR="00A146B9" w:rsidRPr="00A146B9" w:rsidRDefault="00A146B9" w:rsidP="00A146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ind w:left="284" w:hanging="218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odifying the assembly of pipes without interfering with the existing structu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44AD1AE" w14:textId="77777777" w:rsidR="00A146B9" w:rsidRPr="00A146B9" w:rsidRDefault="00A146B9" w:rsidP="00A146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ind w:left="284" w:hanging="218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Fixing damaged pipes, tubes, and valves. </w:t>
                            </w:r>
                          </w:p>
                          <w:p w14:paraId="655AB329" w14:textId="2CC0DEC3" w:rsidR="00A146B9" w:rsidRPr="00A146B9" w:rsidRDefault="00A146B9" w:rsidP="00A146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ind w:left="284" w:hanging="218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udying floor plans and blueprints to help in the designing of plumbing system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50153FD" w14:textId="77777777" w:rsidR="00A146B9" w:rsidRDefault="00A146B9" w:rsidP="00A146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ind w:left="284" w:hanging="218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Installing new plumbing equipment under the supervision of experienced plumber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80D460D" w14:textId="77777777" w:rsidR="00A146B9" w:rsidRDefault="00A146B9" w:rsidP="00A146B9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04E0C9E" w14:textId="7C021C86" w:rsidR="00A146B9" w:rsidRPr="00A146B9" w:rsidRDefault="00A146B9" w:rsidP="00A146B9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rom my current experience, I have acquired strong problem solving and analytical skills, along with a methodical approach to come with solutions to irregularities and discrepancies in plumbing. My experience has prepared me to excel in this role. I believe that your company will provide me with an excellent platform to upgrade my skills and abilities. </w:t>
                            </w:r>
                          </w:p>
                          <w:p w14:paraId="07085413" w14:textId="77777777" w:rsidR="00A146B9" w:rsidRDefault="00A146B9" w:rsidP="00A146B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51DBA99" w14:textId="3FC516CC" w:rsidR="00A146B9" w:rsidRPr="00A146B9" w:rsidRDefault="00A146B9" w:rsidP="00A146B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time and consideration.</w:t>
                            </w:r>
                          </w:p>
                          <w:p w14:paraId="22696041" w14:textId="498C5EB0" w:rsidR="00A146B9" w:rsidRPr="00A146B9" w:rsidRDefault="00A146B9" w:rsidP="00A146B9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14:paraId="12230BC4" w14:textId="3F9E676B" w:rsidR="00960669" w:rsidRPr="00A146B9" w:rsidRDefault="00A146B9" w:rsidP="00A146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146B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12230BC5" w14:textId="77777777" w:rsidR="00960669" w:rsidRPr="00A146B9" w:rsidRDefault="00960669">
                            <w:pPr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230B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2.5pt;width:573.6pt;height:603.9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" strokecolor="white [3212]">
                <v:textbox>
                  <w:txbxContent>
                    <w:p w14:paraId="12230BB4" w14:textId="77777777" w:rsidR="00960669" w:rsidRPr="00A146B9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146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2230BB5" w14:textId="77777777" w:rsidR="00960669" w:rsidRPr="00A146B9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146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A146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A146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A146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2230BB6" w14:textId="77777777" w:rsidR="00960669" w:rsidRPr="00A146B9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2230BB7" w14:textId="77777777" w:rsidR="00960669" w:rsidRPr="00A146B9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146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26F3598" w14:textId="77777777" w:rsidR="00A146B9" w:rsidRPr="00A146B9" w:rsidRDefault="00A146B9" w:rsidP="00A146B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is Letter is regarding my interest in applying for the post of Apprentice Plumber at your company. I have comprehensive experience in assisting and performing plumbing services. My skillset and work experience align perfectly with the expertise you are seeking in your company.</w:t>
                      </w:r>
                    </w:p>
                    <w:p w14:paraId="6C66DEFF" w14:textId="09E4D409" w:rsidR="00A146B9" w:rsidRPr="00A146B9" w:rsidRDefault="00A146B9" w:rsidP="00A146B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XXX Company] is known for its practical and accurate approach in catering to the plumbing needs of its customers. [XXX Company] has been in the market for over 30 years serving customers from varied backgrounds with swift plumbing solutions.</w:t>
                      </w:r>
                    </w:p>
                    <w:p w14:paraId="45314FFA" w14:textId="73FEA7B7" w:rsidR="00A146B9" w:rsidRPr="00A146B9" w:rsidRDefault="00A146B9" w:rsidP="00A146B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a strong understanding of plumbing and mechanical codes, which I have gained as a result of my work experience. I have been working as an Apprentice Plumber in [YYY Company} for the past 6 months.</w:t>
                      </w:r>
                    </w:p>
                    <w:p w14:paraId="1F96A4BC" w14:textId="27254EC7" w:rsidR="00A146B9" w:rsidRPr="00A146B9" w:rsidRDefault="00A146B9" w:rsidP="00A146B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t my current place of work, I perform the following tasks and duties:</w:t>
                      </w:r>
                    </w:p>
                    <w:p w14:paraId="6B895850" w14:textId="7C857F64" w:rsidR="00A146B9" w:rsidRPr="00A146B9" w:rsidRDefault="00A146B9" w:rsidP="00A146B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284" w:hanging="218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sisting senior plumbers in installing the plumbing system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0F0DED07" w14:textId="28750801" w:rsidR="00A146B9" w:rsidRPr="00A146B9" w:rsidRDefault="00A146B9" w:rsidP="00A146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ind w:left="284" w:hanging="218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Modifying the assembly of pipes without interfering with the existing structu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244AD1AE" w14:textId="77777777" w:rsidR="00A146B9" w:rsidRPr="00A146B9" w:rsidRDefault="00A146B9" w:rsidP="00A146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ind w:left="284" w:hanging="218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Fixing damaged pipes, tubes, and valves. </w:t>
                      </w:r>
                    </w:p>
                    <w:p w14:paraId="655AB329" w14:textId="2CC0DEC3" w:rsidR="00A146B9" w:rsidRPr="00A146B9" w:rsidRDefault="00A146B9" w:rsidP="00A146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ind w:left="284" w:hanging="218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Studying floor plans and blueprints to help in the designing of plumbing system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350153FD" w14:textId="77777777" w:rsidR="00A146B9" w:rsidRDefault="00A146B9" w:rsidP="00A146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ind w:left="284" w:hanging="218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Installing new plumbing equipment under the supervision of experienced plumber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780D460D" w14:textId="77777777" w:rsidR="00A146B9" w:rsidRDefault="00A146B9" w:rsidP="00A146B9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04E0C9E" w14:textId="7C021C86" w:rsidR="00A146B9" w:rsidRPr="00A146B9" w:rsidRDefault="00A146B9" w:rsidP="00A146B9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From my current experience, I have acquired strong problem solving and analytical skills, along with a methodical approach to come with solutions to irregularities and discrepancies in plumbing. My experience has prepared me to excel in this role. I believe that your company will provide me with an excellent platform to upgrade my skills and abilities. </w:t>
                      </w:r>
                    </w:p>
                    <w:p w14:paraId="07085413" w14:textId="77777777" w:rsidR="00A146B9" w:rsidRDefault="00A146B9" w:rsidP="00A146B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51DBA99" w14:textId="3FC516CC" w:rsidR="00A146B9" w:rsidRPr="00A146B9" w:rsidRDefault="00A146B9" w:rsidP="00A146B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time and consideration.</w:t>
                      </w:r>
                    </w:p>
                    <w:p w14:paraId="22696041" w14:textId="498C5EB0" w:rsidR="00A146B9" w:rsidRPr="00A146B9" w:rsidRDefault="00A146B9" w:rsidP="00A146B9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14:paraId="12230BC4" w14:textId="3F9E676B" w:rsidR="00960669" w:rsidRPr="00A146B9" w:rsidRDefault="00A146B9" w:rsidP="00A146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146B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12230BC5" w14:textId="77777777" w:rsidR="00960669" w:rsidRPr="00A146B9" w:rsidRDefault="00960669">
                      <w:pPr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12230BA5" wp14:editId="12230BA6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230BA7" wp14:editId="12230BA8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230BC6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12230BC7" w14:textId="2BA2A5C7" w:rsidR="00960669" w:rsidRPr="00A146B9" w:rsidRDefault="00A146B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A146B9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Apprentice Pl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230BA7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14:paraId="12230BC6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12230BC7" w14:textId="2BA2A5C7" w:rsidR="00960669" w:rsidRPr="00A146B9" w:rsidRDefault="00A146B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A146B9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Apprentice Plumb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30BAB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12230BAC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30BAD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12230BAE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12230BAF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12230BB2" wp14:editId="12230BB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12230BB0" w14:textId="77777777" w:rsidR="00E558EC" w:rsidRDefault="00E558EC" w:rsidP="00E558EC">
    <w:pPr>
      <w:tabs>
        <w:tab w:val="left" w:pos="5362"/>
      </w:tabs>
    </w:pPr>
    <w:r>
      <w:tab/>
    </w:r>
  </w:p>
  <w:p w14:paraId="12230BB1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30BA9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12230BAA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F5759"/>
    <w:multiLevelType w:val="multilevel"/>
    <w:tmpl w:val="69E845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A84442D"/>
    <w:multiLevelType w:val="hybridMultilevel"/>
    <w:tmpl w:val="66C886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146B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230BA2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A146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entice Plumber Cover Letter Sample</dc:title>
  <dc:subject>Create your Cover Letter using Free Apprentice Plumber Cover Letter Sample Template</dc:subject>
  <dc:creator>QwikResume.com</dc:creator>
  <cp:keywords/>
  <dc:description/>
  <dcterms:created xsi:type="dcterms:W3CDTF">2021-08-24T15:12:00Z</dcterms:created>
  <dcterms:modified xsi:type="dcterms:W3CDTF">2021-08-24T15:12:00Z</dcterms:modified>
  <cp:category>Maintenance &amp; Repai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